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4900BE" w14:textId="77777777" w:rsidR="003D6E45" w:rsidRDefault="003D6E45" w:rsidP="0049172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17258296" w14:textId="77777777" w:rsidR="003D6E45" w:rsidRDefault="003D6E45" w:rsidP="003D6E45">
      <w:pPr>
        <w:pStyle w:val="NoSpacing"/>
        <w:shd w:val="clear" w:color="auto" w:fill="FFC72C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03C482F" w14:textId="12AC5DA3" w:rsidR="00D07E47" w:rsidRPr="00982B20" w:rsidRDefault="00491725" w:rsidP="003D6E45">
      <w:pPr>
        <w:pStyle w:val="NoSpacing"/>
        <w:shd w:val="clear" w:color="auto" w:fill="FFC72C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82B20">
        <w:rPr>
          <w:rFonts w:ascii="Times New Roman" w:hAnsi="Times New Roman" w:cs="Times New Roman"/>
          <w:b/>
          <w:sz w:val="32"/>
          <w:szCs w:val="32"/>
        </w:rPr>
        <w:t>ELPA</w:t>
      </w:r>
      <w:r w:rsidR="00017E01" w:rsidRPr="00982B20">
        <w:rPr>
          <w:rFonts w:ascii="Times New Roman" w:hAnsi="Times New Roman" w:cs="Times New Roman"/>
          <w:b/>
          <w:sz w:val="32"/>
          <w:szCs w:val="32"/>
        </w:rPr>
        <w:t xml:space="preserve"> Mini-Grant Application</w:t>
      </w:r>
    </w:p>
    <w:p w14:paraId="7990E052" w14:textId="45FAAD23" w:rsidR="00982B20" w:rsidRPr="00982B20" w:rsidRDefault="00982B20" w:rsidP="003D6E45">
      <w:pPr>
        <w:pStyle w:val="NoSpacing"/>
        <w:shd w:val="clear" w:color="auto" w:fill="FFC72C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8191F53" w14:textId="77777777" w:rsidR="00982B20" w:rsidRPr="00982B20" w:rsidRDefault="00982B20" w:rsidP="00982B20">
      <w:pPr>
        <w:pStyle w:val="NoSpacing"/>
        <w:shd w:val="clear" w:color="auto" w:fill="041E42"/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</w:pPr>
    </w:p>
    <w:p w14:paraId="3B02A704" w14:textId="69E3D6BE" w:rsidR="005828B2" w:rsidRPr="005828B2" w:rsidRDefault="00982B20" w:rsidP="005828B2">
      <w:pPr>
        <w:pStyle w:val="NoSpacing"/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</w:pPr>
      <w:r w:rsidRPr="005828B2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ELPA has allocated student fee monies for activities related to professional development, research, and presentations as well as for unexpected financial hardship.</w:t>
      </w:r>
      <w:r w:rsidR="005828B2" w:rsidRPr="005828B2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 xml:space="preserve"> </w:t>
      </w:r>
    </w:p>
    <w:p w14:paraId="5280E880" w14:textId="77777777" w:rsidR="005828B2" w:rsidRDefault="005828B2" w:rsidP="005828B2">
      <w:pPr>
        <w:pStyle w:val="NoSpacing"/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</w:pPr>
    </w:p>
    <w:p w14:paraId="4D3D381F" w14:textId="77777777" w:rsidR="005828B2" w:rsidRDefault="005828B2" w:rsidP="005828B2">
      <w:pPr>
        <w:pStyle w:val="NoSpacing"/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 xml:space="preserve">The ELPA Student Fee Committee (SFC) will review applications on a quarterly basis. </w:t>
      </w:r>
    </w:p>
    <w:p w14:paraId="44917653" w14:textId="6FA9E7A8" w:rsidR="005828B2" w:rsidRDefault="005828B2" w:rsidP="005828B2">
      <w:pPr>
        <w:pStyle w:val="NoSpacing"/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</w:pPr>
      <w:r w:rsidRPr="00B3247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>Due dates</w:t>
      </w:r>
      <w:r w:rsidR="00B3247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>:</w:t>
      </w:r>
      <w:r w:rsidRPr="00B3247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 October 1, December 1, March 1, June 1</w:t>
      </w:r>
    </w:p>
    <w:p w14:paraId="61CEFF63" w14:textId="2BAA183D" w:rsidR="005828B2" w:rsidRDefault="005828B2" w:rsidP="005828B2">
      <w:pPr>
        <w:pStyle w:val="NoSpacing"/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</w:pPr>
    </w:p>
    <w:p w14:paraId="3770B075" w14:textId="7D56D6F6" w:rsidR="00B32470" w:rsidRPr="00B32470" w:rsidRDefault="00B32470" w:rsidP="00B32470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A member of the SFC will notify students of their award status following the committee’s review. Students receiving awards are responsible for providing any additional documentation required for disbursement of funds.</w:t>
      </w:r>
      <w:r w:rsidRPr="00DA725F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 </w:t>
      </w:r>
      <w:r w:rsidRPr="00DA72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AA1F59" w14:textId="77777777" w:rsidR="00491725" w:rsidRPr="00DA725F" w:rsidRDefault="00491725" w:rsidP="00B32470">
      <w:pPr>
        <w:pStyle w:val="NoSpacing"/>
        <w:shd w:val="clear" w:color="auto" w:fill="041E42"/>
        <w:rPr>
          <w:rFonts w:ascii="Times New Roman" w:hAnsi="Times New Roman" w:cs="Times New Roman"/>
          <w:sz w:val="24"/>
          <w:szCs w:val="24"/>
        </w:rPr>
      </w:pPr>
    </w:p>
    <w:p w14:paraId="0E953E6B" w14:textId="685854A0" w:rsidR="003D6E45" w:rsidRDefault="003D6E45" w:rsidP="00DC77EA">
      <w:pPr>
        <w:pStyle w:val="NoSpacing"/>
        <w:tabs>
          <w:tab w:val="left" w:pos="5760"/>
        </w:tabs>
        <w:rPr>
          <w:rFonts w:ascii="Times New Roman" w:hAnsi="Times New Roman" w:cs="Times New Roman"/>
          <w:sz w:val="24"/>
          <w:szCs w:val="24"/>
        </w:rPr>
      </w:pPr>
      <w:r w:rsidRPr="00D71EBB">
        <w:rPr>
          <w:rFonts w:ascii="Times New Roman" w:hAnsi="Times New Roman" w:cs="Times New Roman"/>
          <w:b/>
          <w:bCs/>
          <w:sz w:val="24"/>
          <w:szCs w:val="24"/>
        </w:rPr>
        <w:t>Nam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2023537911"/>
          <w:placeholder>
            <w:docPart w:val="AAA705678FF244CF93C31AFA67785B48"/>
          </w:placeholder>
          <w:showingPlcHdr/>
          <w:text/>
        </w:sdtPr>
        <w:sdtEndPr/>
        <w:sdtContent>
          <w:r w:rsidRPr="008B3C94">
            <w:rPr>
              <w:rStyle w:val="PlaceholderText"/>
            </w:rPr>
            <w:t>Click or tap here to enter text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  <w:r w:rsidRPr="00D71EBB">
        <w:rPr>
          <w:rFonts w:ascii="Times New Roman" w:hAnsi="Times New Roman" w:cs="Times New Roman"/>
          <w:b/>
          <w:bCs/>
          <w:sz w:val="24"/>
          <w:szCs w:val="24"/>
        </w:rPr>
        <w:t>E#:</w:t>
      </w:r>
      <w:r w:rsidR="00D71EB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784312181"/>
          <w:placeholder>
            <w:docPart w:val="48B2671E34AB4631BE071F79BCD564E3"/>
          </w:placeholder>
          <w:showingPlcHdr/>
          <w:text/>
        </w:sdtPr>
        <w:sdtEndPr/>
        <w:sdtContent>
          <w:r w:rsidRPr="008B3C94">
            <w:rPr>
              <w:rStyle w:val="PlaceholderText"/>
            </w:rPr>
            <w:t>Click or tap here to enter text.</w:t>
          </w:r>
        </w:sdtContent>
      </w:sdt>
    </w:p>
    <w:p w14:paraId="6856072B" w14:textId="475DDCD4" w:rsidR="003D6E45" w:rsidRDefault="003D6E45" w:rsidP="003D6E45">
      <w:pPr>
        <w:pStyle w:val="NoSpacing"/>
        <w:tabs>
          <w:tab w:val="left" w:pos="7200"/>
        </w:tabs>
        <w:rPr>
          <w:rFonts w:ascii="Times New Roman" w:hAnsi="Times New Roman" w:cs="Times New Roman"/>
          <w:sz w:val="24"/>
          <w:szCs w:val="24"/>
        </w:rPr>
      </w:pPr>
    </w:p>
    <w:p w14:paraId="76ED938B" w14:textId="4258C154" w:rsidR="003D6E45" w:rsidRDefault="003D6E45" w:rsidP="00DC77EA">
      <w:pPr>
        <w:pStyle w:val="NoSpacing"/>
        <w:tabs>
          <w:tab w:val="left" w:pos="5760"/>
        </w:tabs>
        <w:rPr>
          <w:rFonts w:ascii="Times New Roman" w:hAnsi="Times New Roman" w:cs="Times New Roman"/>
          <w:sz w:val="24"/>
          <w:szCs w:val="24"/>
        </w:rPr>
      </w:pPr>
      <w:r w:rsidRPr="00D71EBB">
        <w:rPr>
          <w:rFonts w:ascii="Times New Roman" w:hAnsi="Times New Roman" w:cs="Times New Roman"/>
          <w:b/>
          <w:bCs/>
          <w:sz w:val="24"/>
          <w:szCs w:val="24"/>
        </w:rPr>
        <w:t>Email:</w:t>
      </w:r>
      <w:r w:rsidR="00D71EB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543870047"/>
          <w:placeholder>
            <w:docPart w:val="1DEF3545B0C545E8939F575E346D33D3"/>
          </w:placeholder>
          <w:showingPlcHdr/>
          <w:text/>
        </w:sdtPr>
        <w:sdtEndPr/>
        <w:sdtContent>
          <w:r w:rsidRPr="008B3C94">
            <w:rPr>
              <w:rStyle w:val="PlaceholderText"/>
            </w:rPr>
            <w:t>Click or tap here to enter text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  <w:r w:rsidRPr="00D71EBB">
        <w:rPr>
          <w:rFonts w:ascii="Times New Roman" w:hAnsi="Times New Roman" w:cs="Times New Roman"/>
          <w:b/>
          <w:bCs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>:</w:t>
      </w:r>
      <w:r w:rsidR="00D71EBB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590586282"/>
          <w:placeholder>
            <w:docPart w:val="A40ED592580449348C28B57943F42075"/>
          </w:placeholder>
          <w:showingPlcHdr/>
          <w:text/>
        </w:sdtPr>
        <w:sdtEndPr/>
        <w:sdtContent>
          <w:r w:rsidRPr="008B3C94">
            <w:rPr>
              <w:rStyle w:val="PlaceholderText"/>
            </w:rPr>
            <w:t>Click or tap here to enter text.</w:t>
          </w:r>
        </w:sdtContent>
      </w:sdt>
    </w:p>
    <w:p w14:paraId="31AAD700" w14:textId="0206D838" w:rsidR="003D6E45" w:rsidRDefault="003D6E45" w:rsidP="003D6E45">
      <w:pPr>
        <w:pStyle w:val="NoSpacing"/>
        <w:tabs>
          <w:tab w:val="left" w:pos="7200"/>
        </w:tabs>
        <w:rPr>
          <w:rFonts w:ascii="Times New Roman" w:hAnsi="Times New Roman" w:cs="Times New Roman"/>
          <w:sz w:val="24"/>
          <w:szCs w:val="24"/>
        </w:rPr>
      </w:pPr>
    </w:p>
    <w:p w14:paraId="5BA19F2E" w14:textId="61FD8902" w:rsidR="003D6E45" w:rsidRDefault="003D6E45" w:rsidP="00DC77EA">
      <w:pPr>
        <w:pStyle w:val="NoSpacing"/>
        <w:tabs>
          <w:tab w:val="left" w:pos="5760"/>
        </w:tabs>
        <w:rPr>
          <w:rFonts w:ascii="Times New Roman" w:hAnsi="Times New Roman" w:cs="Times New Roman"/>
          <w:sz w:val="24"/>
          <w:szCs w:val="24"/>
        </w:rPr>
      </w:pPr>
      <w:r w:rsidRPr="00D71EBB">
        <w:rPr>
          <w:rFonts w:ascii="Times New Roman" w:hAnsi="Times New Roman" w:cs="Times New Roman"/>
          <w:b/>
          <w:bCs/>
          <w:sz w:val="24"/>
          <w:szCs w:val="24"/>
        </w:rPr>
        <w:t>Degree:</w:t>
      </w:r>
      <w:r w:rsidR="00D71EBB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Degree"/>
          <w:tag w:val="Degree"/>
          <w:id w:val="659897213"/>
          <w:lock w:val="contentLocked"/>
          <w:placeholder>
            <w:docPart w:val="02C42EA853BE463D9039AF0C210BD06E"/>
          </w:placeholder>
          <w:showingPlcHdr/>
          <w:dropDownList>
            <w:listItem w:value="Choose an item."/>
            <w:listItem w:displayText="Master's" w:value="Master's"/>
            <w:listItem w:displayText="Ed.D" w:value="Ed.D"/>
          </w:dropDownList>
        </w:sdtPr>
        <w:sdtEndPr/>
        <w:sdtContent>
          <w:r w:rsidRPr="008B3C94">
            <w:rPr>
              <w:rStyle w:val="PlaceholderText"/>
            </w:rPr>
            <w:t>Choose an item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  <w:r w:rsidRPr="00D71EBB">
        <w:rPr>
          <w:rFonts w:ascii="Times New Roman" w:hAnsi="Times New Roman" w:cs="Times New Roman"/>
          <w:b/>
          <w:bCs/>
          <w:sz w:val="24"/>
          <w:szCs w:val="24"/>
        </w:rPr>
        <w:t>Month/Year of Graduation</w:t>
      </w:r>
      <w:r w:rsidR="00DC77EA" w:rsidRPr="00D71EB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DC77EA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56957691"/>
          <w:placeholder>
            <w:docPart w:val="E5EC00A0E41B4111BE11E244E1586D68"/>
          </w:placeholder>
          <w:showingPlcHdr/>
          <w:date>
            <w:dateFormat w:val="MMM-yy"/>
            <w:lid w:val="en-US"/>
            <w:storeMappedDataAs w:val="dateTime"/>
            <w:calendar w:val="gregorian"/>
          </w:date>
        </w:sdtPr>
        <w:sdtEndPr/>
        <w:sdtContent>
          <w:r w:rsidR="00DC77EA" w:rsidRPr="008B3C94">
            <w:rPr>
              <w:rStyle w:val="PlaceholderText"/>
            </w:rPr>
            <w:t>Click or tap to enter a date.</w:t>
          </w:r>
        </w:sdtContent>
      </w:sdt>
    </w:p>
    <w:p w14:paraId="59B3FC9C" w14:textId="68EEDD23" w:rsidR="00982B20" w:rsidRDefault="00982B20" w:rsidP="00DA725F">
      <w:pPr>
        <w:pStyle w:val="NoSpacing"/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</w:pPr>
    </w:p>
    <w:p w14:paraId="4B6EA392" w14:textId="5E5B8B09" w:rsidR="00DF7456" w:rsidRDefault="00DF7456" w:rsidP="00DA725F">
      <w:pPr>
        <w:pStyle w:val="NoSpacing"/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</w:pPr>
      <w:r w:rsidRPr="00D71EB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>Total amount requested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</w:rPr>
          <w:id w:val="-1963267081"/>
          <w:placeholder>
            <w:docPart w:val="3EBC14A47BC7408BA8FAA5E778B4B0B2"/>
          </w:placeholder>
          <w:showingPlcHdr/>
          <w:text/>
        </w:sdtPr>
        <w:sdtEndPr/>
        <w:sdtContent>
          <w:r w:rsidRPr="008B3C94">
            <w:rPr>
              <w:rStyle w:val="PlaceholderText"/>
            </w:rPr>
            <w:t>Click or tap here to enter text.</w:t>
          </w:r>
        </w:sdtContent>
      </w:sdt>
    </w:p>
    <w:p w14:paraId="6EFF432A" w14:textId="77777777" w:rsidR="00DF7456" w:rsidRDefault="00DF7456" w:rsidP="00DA725F">
      <w:pPr>
        <w:pStyle w:val="NoSpacing"/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</w:pPr>
    </w:p>
    <w:p w14:paraId="2EA67A35" w14:textId="78F1CAD5" w:rsidR="00982B20" w:rsidRPr="00D71EBB" w:rsidRDefault="00982B20" w:rsidP="00DA725F">
      <w:pPr>
        <w:pStyle w:val="NoSpacing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bdr w:val="none" w:sz="0" w:space="0" w:color="auto" w:frame="1"/>
        </w:rPr>
      </w:pPr>
      <w:r w:rsidRPr="00D71EB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>I am applying for a mini-grant for (check one):</w:t>
      </w:r>
    </w:p>
    <w:p w14:paraId="26CD760F" w14:textId="3935BAAA" w:rsidR="00616E73" w:rsidRPr="00DA725F" w:rsidRDefault="007446B4" w:rsidP="00982B20">
      <w:p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</w:rPr>
          <w:id w:val="1065299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2B20">
            <w:rPr>
              <w:rFonts w:ascii="MS Gothic" w:eastAsia="MS Gothic" w:hAnsi="MS Gothic" w:cs="Times New Roman" w:hint="eastAsia"/>
              <w:color w:val="000000" w:themeColor="text1"/>
              <w:sz w:val="24"/>
              <w:szCs w:val="24"/>
              <w:bdr w:val="none" w:sz="0" w:space="0" w:color="auto" w:frame="1"/>
            </w:rPr>
            <w:t>☐</w:t>
          </w:r>
        </w:sdtContent>
      </w:sdt>
      <w:r w:rsidR="00616E73" w:rsidRPr="00DA725F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Conference</w:t>
      </w:r>
      <w:r w:rsidR="00D71EBB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*</w:t>
      </w:r>
      <w:r w:rsidR="00DC77EA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 xml:space="preserve"> (not to exceed $2500)</w:t>
      </w:r>
      <w:r w:rsidR="00616E73" w:rsidRPr="00DA725F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 xml:space="preserve">   </w:t>
      </w:r>
    </w:p>
    <w:p w14:paraId="63E7D35F" w14:textId="3917E4E8" w:rsidR="00616E73" w:rsidRPr="00DA725F" w:rsidRDefault="007446B4" w:rsidP="00982B20">
      <w:p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</w:rPr>
          <w:id w:val="-48311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2B20">
            <w:rPr>
              <w:rFonts w:ascii="MS Gothic" w:eastAsia="MS Gothic" w:hAnsi="MS Gothic" w:cs="Times New Roman" w:hint="eastAsia"/>
              <w:color w:val="000000" w:themeColor="text1"/>
              <w:sz w:val="24"/>
              <w:szCs w:val="24"/>
              <w:bdr w:val="none" w:sz="0" w:space="0" w:color="auto" w:frame="1"/>
            </w:rPr>
            <w:t>☐</w:t>
          </w:r>
        </w:sdtContent>
      </w:sdt>
      <w:r w:rsidR="00616E73" w:rsidRPr="00DA725F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Grant</w:t>
      </w:r>
      <w:r w:rsidR="003A0A77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 xml:space="preserve"> related</w:t>
      </w:r>
      <w:r w:rsidR="00616E73" w:rsidRPr="00DA725F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 xml:space="preserve"> </w:t>
      </w:r>
      <w:r w:rsidR="00DC77EA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t</w:t>
      </w:r>
      <w:r w:rsidR="00616E73" w:rsidRPr="00DA725F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ravel</w:t>
      </w:r>
    </w:p>
    <w:p w14:paraId="4FA4D4A7" w14:textId="655012E6" w:rsidR="00616E73" w:rsidRPr="000A1662" w:rsidRDefault="007446B4" w:rsidP="00982B20">
      <w:p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</w:rPr>
          <w:id w:val="613866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2B20">
            <w:rPr>
              <w:rFonts w:ascii="MS Gothic" w:eastAsia="MS Gothic" w:hAnsi="MS Gothic" w:cs="Times New Roman" w:hint="eastAsia"/>
              <w:color w:val="000000" w:themeColor="text1"/>
              <w:sz w:val="24"/>
              <w:szCs w:val="24"/>
              <w:bdr w:val="none" w:sz="0" w:space="0" w:color="auto" w:frame="1"/>
            </w:rPr>
            <w:t>☐</w:t>
          </w:r>
        </w:sdtContent>
      </w:sdt>
      <w:r w:rsidR="00376CEC" w:rsidRPr="000A1662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Dissertation</w:t>
      </w:r>
      <w:r w:rsidR="00975E97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 xml:space="preserve"> research related costs</w:t>
      </w:r>
    </w:p>
    <w:p w14:paraId="017EEF27" w14:textId="38C05984" w:rsidR="000A1662" w:rsidRPr="000A1662" w:rsidRDefault="007446B4" w:rsidP="00982B20">
      <w:p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</w:rPr>
          <w:id w:val="1438485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2B20">
            <w:rPr>
              <w:rFonts w:ascii="MS Gothic" w:eastAsia="MS Gothic" w:hAnsi="MS Gothic" w:cs="Times New Roman" w:hint="eastAsia"/>
              <w:color w:val="000000" w:themeColor="text1"/>
              <w:sz w:val="24"/>
              <w:szCs w:val="24"/>
              <w:bdr w:val="none" w:sz="0" w:space="0" w:color="auto" w:frame="1"/>
            </w:rPr>
            <w:t>☐</w:t>
          </w:r>
        </w:sdtContent>
      </w:sdt>
      <w:r w:rsidR="00616E73" w:rsidRPr="00DA725F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Reimbursement for successful completion of Administrative Licensure Examination</w:t>
      </w:r>
    </w:p>
    <w:p w14:paraId="1DA77CD8" w14:textId="1604C36F" w:rsidR="00DF7456" w:rsidRDefault="007446B4" w:rsidP="00A73335">
      <w:pPr>
        <w:shd w:val="clear" w:color="auto" w:fill="FFFFFF"/>
        <w:spacing w:after="0" w:line="240" w:lineRule="auto"/>
        <w:ind w:left="360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bdr w:val="none" w:sz="0" w:space="0" w:color="auto" w:frame="1"/>
          </w:rPr>
          <w:id w:val="800889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2B20">
            <w:rPr>
              <w:rFonts w:ascii="MS Gothic" w:eastAsia="MS Gothic" w:hAnsi="MS Gothic" w:cs="Times New Roman" w:hint="eastAsia"/>
              <w:color w:val="000000" w:themeColor="text1"/>
              <w:sz w:val="24"/>
              <w:szCs w:val="24"/>
              <w:bdr w:val="none" w:sz="0" w:space="0" w:color="auto" w:frame="1"/>
            </w:rPr>
            <w:t>☐</w:t>
          </w:r>
        </w:sdtContent>
      </w:sdt>
      <w:r w:rsidR="000A1662" w:rsidRPr="00DA725F"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Financial Hardship</w:t>
      </w:r>
    </w:p>
    <w:p w14:paraId="278887AE" w14:textId="77777777" w:rsidR="00217251" w:rsidRDefault="00217251" w:rsidP="00D71EBB">
      <w:pPr>
        <w:pStyle w:val="NoSpacing"/>
        <w:shd w:val="clear" w:color="auto" w:fill="FFFFFF" w:themeFill="background1"/>
        <w:rPr>
          <w:rFonts w:ascii="Times New Roman" w:hAnsi="Times New Roman" w:cs="Times New Roman"/>
          <w:i/>
          <w:sz w:val="20"/>
          <w:szCs w:val="20"/>
        </w:rPr>
      </w:pPr>
      <w:r w:rsidRPr="00217251">
        <w:rPr>
          <w:rFonts w:ascii="Times New Roman" w:hAnsi="Times New Roman" w:cs="Times New Roman"/>
          <w:i/>
          <w:sz w:val="20"/>
          <w:szCs w:val="20"/>
        </w:rPr>
        <w:t>*Please note:</w:t>
      </w:r>
    </w:p>
    <w:p w14:paraId="07E39999" w14:textId="77777777" w:rsidR="00217251" w:rsidRDefault="00D71EBB" w:rsidP="00D71EBB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="Times New Roman" w:hAnsi="Times New Roman" w:cs="Times New Roman"/>
          <w:i/>
          <w:sz w:val="20"/>
          <w:szCs w:val="20"/>
        </w:rPr>
      </w:pPr>
      <w:r w:rsidRPr="00D71EBB">
        <w:rPr>
          <w:rFonts w:ascii="Times New Roman" w:hAnsi="Times New Roman" w:cs="Times New Roman"/>
          <w:i/>
          <w:iCs/>
          <w:sz w:val="20"/>
          <w:szCs w:val="20"/>
        </w:rPr>
        <w:t>Students who are presenting at a conference will be given priority.</w:t>
      </w:r>
    </w:p>
    <w:p w14:paraId="36217452" w14:textId="3DD74E4C" w:rsidR="00975E97" w:rsidRPr="00217251" w:rsidRDefault="00975E97" w:rsidP="00D71EBB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="Times New Roman" w:hAnsi="Times New Roman" w:cs="Times New Roman"/>
          <w:i/>
          <w:sz w:val="20"/>
          <w:szCs w:val="20"/>
        </w:rPr>
      </w:pPr>
      <w:r w:rsidRPr="00217251">
        <w:rPr>
          <w:rFonts w:ascii="Times New Roman" w:hAnsi="Times New Roman" w:cs="Times New Roman"/>
          <w:i/>
          <w:iCs/>
          <w:sz w:val="20"/>
          <w:szCs w:val="20"/>
        </w:rPr>
        <w:t>Students who attend or present at a conference must provide a brief post-conference report in either video or picture/written documentation format</w:t>
      </w:r>
      <w:r w:rsidR="00217251" w:rsidRPr="00217251">
        <w:rPr>
          <w:rFonts w:ascii="Times New Roman" w:hAnsi="Times New Roman" w:cs="Times New Roman"/>
          <w:i/>
          <w:iCs/>
          <w:sz w:val="20"/>
          <w:szCs w:val="20"/>
        </w:rPr>
        <w:t xml:space="preserve"> with the highlights of their experience at the conference.</w:t>
      </w:r>
    </w:p>
    <w:p w14:paraId="1DC3C2DB" w14:textId="77777777" w:rsidR="00DF7456" w:rsidRDefault="00DF7456" w:rsidP="00DF7456">
      <w:pPr>
        <w:pStyle w:val="NoSpacing"/>
        <w:shd w:val="clear" w:color="auto" w:fill="FFFFFF" w:themeFill="background1"/>
        <w:rPr>
          <w:rFonts w:ascii="Times New Roman" w:hAnsi="Times New Roman" w:cs="Times New Roman"/>
          <w:b/>
          <w:bCs/>
          <w:sz w:val="24"/>
          <w:szCs w:val="24"/>
        </w:rPr>
      </w:pPr>
    </w:p>
    <w:p w14:paraId="4BA58E1E" w14:textId="19ADC037" w:rsidR="00A73335" w:rsidRPr="00A73335" w:rsidRDefault="00A73335" w:rsidP="00DF7456">
      <w:pPr>
        <w:pStyle w:val="NoSpacing"/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ve you applied for or received funds from other sources? </w:t>
      </w:r>
      <w:sdt>
        <w:sdtPr>
          <w:rPr>
            <w:rFonts w:ascii="Times New Roman" w:hAnsi="Times New Roman" w:cs="Times New Roman"/>
            <w:sz w:val="24"/>
            <w:szCs w:val="24"/>
          </w:rPr>
          <w:id w:val="1497461910"/>
          <w:placeholder>
            <w:docPart w:val="DefaultPlaceholder_-1854013438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8B3C94">
            <w:rPr>
              <w:rStyle w:val="PlaceholderText"/>
            </w:rPr>
            <w:t>Choose an item.</w:t>
          </w:r>
        </w:sdtContent>
      </w:sdt>
    </w:p>
    <w:p w14:paraId="7C556E6E" w14:textId="2A13287E" w:rsidR="00A73335" w:rsidRPr="00D71EBB" w:rsidRDefault="00A73335" w:rsidP="00DF7456">
      <w:pPr>
        <w:pStyle w:val="NoSpacing"/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es</w:t>
      </w:r>
      <w:r w:rsidR="00D71EBB">
        <w:rPr>
          <w:rFonts w:ascii="Times New Roman" w:hAnsi="Times New Roman" w:cs="Times New Roman"/>
          <w:sz w:val="24"/>
          <w:szCs w:val="24"/>
        </w:rPr>
        <w:t xml:space="preserve">, please indicate the source and amount of funds: </w:t>
      </w:r>
      <w:sdt>
        <w:sdtPr>
          <w:rPr>
            <w:rFonts w:ascii="Times New Roman" w:hAnsi="Times New Roman" w:cs="Times New Roman"/>
            <w:sz w:val="24"/>
            <w:szCs w:val="24"/>
          </w:rPr>
          <w:id w:val="793800579"/>
          <w:placeholder>
            <w:docPart w:val="DefaultPlaceholder_-1854013440"/>
          </w:placeholder>
          <w:showingPlcHdr/>
          <w:text/>
        </w:sdtPr>
        <w:sdtEndPr/>
        <w:sdtContent>
          <w:r w:rsidR="00D71EBB" w:rsidRPr="008B3C94">
            <w:rPr>
              <w:rStyle w:val="PlaceholderText"/>
            </w:rPr>
            <w:t>Click or tap here to enter text.</w:t>
          </w:r>
        </w:sdtContent>
      </w:sdt>
    </w:p>
    <w:p w14:paraId="196BFC25" w14:textId="5EB4D09C" w:rsidR="00A73335" w:rsidRDefault="00A73335" w:rsidP="00DF7456">
      <w:pPr>
        <w:pStyle w:val="NoSpacing"/>
        <w:shd w:val="clear" w:color="auto" w:fill="FFFFFF" w:themeFill="background1"/>
        <w:rPr>
          <w:rFonts w:ascii="Times New Roman" w:hAnsi="Times New Roman" w:cs="Times New Roman"/>
          <w:b/>
          <w:bCs/>
          <w:sz w:val="24"/>
          <w:szCs w:val="24"/>
        </w:rPr>
      </w:pPr>
    </w:p>
    <w:p w14:paraId="4E5364BF" w14:textId="77777777" w:rsidR="00D71EBB" w:rsidRPr="00D71EBB" w:rsidRDefault="00D71EBB" w:rsidP="00D71EBB">
      <w:pPr>
        <w:pStyle w:val="NoSpacing"/>
        <w:shd w:val="clear" w:color="auto" w:fill="041E42"/>
        <w:rPr>
          <w:rFonts w:ascii="Times New Roman" w:hAnsi="Times New Roman" w:cs="Times New Roman"/>
          <w:b/>
          <w:bCs/>
          <w:color w:val="FFFFFF" w:themeColor="background1"/>
          <w:sz w:val="24"/>
          <w:szCs w:val="24"/>
        </w:rPr>
      </w:pPr>
      <w:r w:rsidRPr="00D71EBB">
        <w:rPr>
          <w:rFonts w:ascii="Times New Roman" w:hAnsi="Times New Roman" w:cs="Times New Roman"/>
          <w:b/>
          <w:bCs/>
          <w:color w:val="FFFFFF" w:themeColor="background1"/>
          <w:sz w:val="24"/>
          <w:szCs w:val="24"/>
        </w:rPr>
        <w:t>Description of Request</w:t>
      </w:r>
    </w:p>
    <w:p w14:paraId="704CE580" w14:textId="77777777" w:rsidR="00D71EBB" w:rsidRDefault="00D71EBB" w:rsidP="00D71EBB">
      <w:pPr>
        <w:pStyle w:val="NoSpacing"/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space below, please provide a narrative explaining your request. </w:t>
      </w:r>
    </w:p>
    <w:p w14:paraId="510D51D7" w14:textId="77777777" w:rsidR="00D71EBB" w:rsidRPr="00DF7456" w:rsidRDefault="007446B4" w:rsidP="00D71EBB">
      <w:pPr>
        <w:pStyle w:val="NoSpacing"/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755671591"/>
          <w:placeholder>
            <w:docPart w:val="BD51D4C7F5E84034A282E922DBAB5C04"/>
          </w:placeholder>
          <w:showingPlcHdr/>
          <w:text w:multiLine="1"/>
        </w:sdtPr>
        <w:sdtEndPr/>
        <w:sdtContent>
          <w:r w:rsidR="00D71EBB" w:rsidRPr="008B3C94">
            <w:rPr>
              <w:rStyle w:val="PlaceholderText"/>
            </w:rPr>
            <w:t>Click or tap here to enter text.</w:t>
          </w:r>
        </w:sdtContent>
      </w:sdt>
      <w:r w:rsidR="00D71EB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098624" w14:textId="77777777" w:rsidR="00D71EBB" w:rsidRDefault="00D71EBB" w:rsidP="00D71EBB">
      <w:pPr>
        <w:pStyle w:val="NoSpacing"/>
        <w:shd w:val="clear" w:color="auto" w:fill="FFFFFF" w:themeFill="background1"/>
        <w:rPr>
          <w:rFonts w:ascii="Times New Roman" w:hAnsi="Times New Roman" w:cs="Times New Roman"/>
          <w:b/>
          <w:bCs/>
          <w:sz w:val="24"/>
          <w:szCs w:val="24"/>
        </w:rPr>
      </w:pPr>
    </w:p>
    <w:p w14:paraId="2C95999A" w14:textId="2787C0BC" w:rsidR="00D71EBB" w:rsidRDefault="00D71EB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DF9A1DD" w14:textId="77777777" w:rsidR="00A73335" w:rsidRDefault="00A73335" w:rsidP="00DF7456">
      <w:pPr>
        <w:pStyle w:val="NoSpacing"/>
        <w:shd w:val="clear" w:color="auto" w:fill="FFFFFF" w:themeFill="background1"/>
        <w:rPr>
          <w:rFonts w:ascii="Times New Roman" w:hAnsi="Times New Roman" w:cs="Times New Roman"/>
          <w:b/>
          <w:bCs/>
          <w:sz w:val="24"/>
          <w:szCs w:val="24"/>
        </w:rPr>
      </w:pPr>
    </w:p>
    <w:p w14:paraId="64D64173" w14:textId="77777777" w:rsidR="00A73335" w:rsidRDefault="00A73335" w:rsidP="00DF7456">
      <w:pPr>
        <w:pStyle w:val="NoSpacing"/>
        <w:shd w:val="clear" w:color="auto" w:fill="FFFFFF" w:themeFill="background1"/>
        <w:rPr>
          <w:rFonts w:ascii="Times New Roman" w:hAnsi="Times New Roman" w:cs="Times New Roman"/>
          <w:b/>
          <w:bCs/>
          <w:sz w:val="24"/>
          <w:szCs w:val="24"/>
        </w:rPr>
      </w:pPr>
    </w:p>
    <w:p w14:paraId="17122D2F" w14:textId="4FCA460D" w:rsidR="00ED27E3" w:rsidRPr="00A73335" w:rsidRDefault="00ED27E3" w:rsidP="00A73335">
      <w:pPr>
        <w:pStyle w:val="NoSpacing"/>
        <w:shd w:val="clear" w:color="auto" w:fill="FFC72C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73335">
        <w:rPr>
          <w:rFonts w:ascii="Times New Roman" w:hAnsi="Times New Roman" w:cs="Times New Roman"/>
          <w:b/>
          <w:bCs/>
          <w:sz w:val="28"/>
          <w:szCs w:val="28"/>
        </w:rPr>
        <w:t>Request Procedures</w:t>
      </w:r>
    </w:p>
    <w:p w14:paraId="2F5C3320" w14:textId="4DBA7B85" w:rsidR="00537238" w:rsidRDefault="00537238" w:rsidP="0049172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6216A46" w14:textId="790379CD" w:rsidR="00DF7456" w:rsidRDefault="00DF7456" w:rsidP="0049172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ddition to this application form, students should submit the following as appropriate:</w:t>
      </w:r>
    </w:p>
    <w:p w14:paraId="1564B7DE" w14:textId="77777777" w:rsidR="00DF7456" w:rsidRDefault="00DF7456" w:rsidP="0049172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2A3C15" w14:textId="77777777" w:rsidR="00982B20" w:rsidRDefault="00ED27E3" w:rsidP="00982B20">
      <w:pPr>
        <w:pStyle w:val="NoSpacing"/>
        <w:shd w:val="clear" w:color="auto" w:fill="041E42"/>
        <w:rPr>
          <w:rFonts w:ascii="Times New Roman" w:hAnsi="Times New Roman" w:cs="Times New Roman"/>
          <w:sz w:val="24"/>
          <w:szCs w:val="24"/>
        </w:rPr>
      </w:pPr>
      <w:r w:rsidRPr="00982B20">
        <w:rPr>
          <w:rFonts w:ascii="Times New Roman" w:hAnsi="Times New Roman" w:cs="Times New Roman"/>
          <w:color w:val="FFFFFF" w:themeColor="background1"/>
          <w:sz w:val="24"/>
          <w:szCs w:val="24"/>
        </w:rPr>
        <w:t>Travel</w:t>
      </w:r>
    </w:p>
    <w:p w14:paraId="2BCCAEAC" w14:textId="5DA1F4DB" w:rsidR="00A73335" w:rsidRDefault="00DF7456" w:rsidP="00A73335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</w:t>
      </w:r>
      <w:r w:rsidR="00ED27E3" w:rsidRPr="00DF7456">
        <w:rPr>
          <w:rFonts w:ascii="Times New Roman" w:hAnsi="Times New Roman" w:cs="Times New Roman"/>
          <w:sz w:val="24"/>
          <w:szCs w:val="24"/>
        </w:rPr>
        <w:t>omplete</w:t>
      </w:r>
      <w:r>
        <w:rPr>
          <w:rFonts w:ascii="Times New Roman" w:hAnsi="Times New Roman" w:cs="Times New Roman"/>
          <w:sz w:val="24"/>
          <w:szCs w:val="24"/>
        </w:rPr>
        <w:t>d</w:t>
      </w:r>
      <w:r w:rsidR="00ED27E3" w:rsidRPr="00DF7456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="00ED27E3" w:rsidRPr="00DF7456">
          <w:rPr>
            <w:rStyle w:val="Hyperlink"/>
            <w:rFonts w:ascii="Times New Roman" w:hAnsi="Times New Roman" w:cs="Times New Roman"/>
            <w:sz w:val="24"/>
            <w:szCs w:val="24"/>
          </w:rPr>
          <w:t>ETSU Travel Authorization Request</w:t>
        </w:r>
      </w:hyperlink>
      <w:r w:rsidR="00ED27E3" w:rsidRPr="00DF745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3B50D3" w14:textId="51463DF9" w:rsidR="00A73335" w:rsidRDefault="00A73335" w:rsidP="00A73335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umentation of lodging rates</w:t>
      </w:r>
      <w:r w:rsidR="00975E97">
        <w:rPr>
          <w:rFonts w:ascii="Times New Roman" w:hAnsi="Times New Roman" w:cs="Times New Roman"/>
          <w:sz w:val="24"/>
          <w:szCs w:val="24"/>
        </w:rPr>
        <w:t xml:space="preserve"> (from conference information, email, etc.)</w:t>
      </w:r>
    </w:p>
    <w:p w14:paraId="35099D60" w14:textId="507B5ADA" w:rsidR="00A73335" w:rsidRDefault="007446B4" w:rsidP="00A73335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hyperlink r:id="rId9" w:tgtFrame="_blank" w:history="1">
        <w:r w:rsidR="00975E97" w:rsidRPr="00975E97">
          <w:rPr>
            <w:rStyle w:val="Hyperlink"/>
            <w:rFonts w:ascii="Times New Roman" w:hAnsi="Times New Roman" w:cs="Times New Roman"/>
            <w:sz w:val="24"/>
            <w:szCs w:val="24"/>
          </w:rPr>
          <w:t>Enterprise trip optimizer results</w:t>
        </w:r>
      </w:hyperlink>
      <w:r w:rsidR="00A73335">
        <w:rPr>
          <w:rFonts w:ascii="Times New Roman" w:hAnsi="Times New Roman" w:cs="Times New Roman"/>
          <w:sz w:val="24"/>
          <w:szCs w:val="24"/>
        </w:rPr>
        <w:t xml:space="preserve"> if requesting mileage</w:t>
      </w:r>
    </w:p>
    <w:p w14:paraId="771F29A3" w14:textId="62EAF64D" w:rsidR="00A73335" w:rsidRPr="00A73335" w:rsidRDefault="00A73335" w:rsidP="00A73335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umentation of airfare</w:t>
      </w:r>
    </w:p>
    <w:p w14:paraId="59C09381" w14:textId="77777777" w:rsidR="00DF7456" w:rsidRPr="00DF7456" w:rsidRDefault="00DF7456" w:rsidP="00DF745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23BFCDA7" w14:textId="77777777" w:rsidR="00982B20" w:rsidRPr="00982B20" w:rsidRDefault="00ED27E3" w:rsidP="00982B20">
      <w:pPr>
        <w:pStyle w:val="NoSpacing"/>
        <w:shd w:val="clear" w:color="auto" w:fill="041E42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982B20">
        <w:rPr>
          <w:rFonts w:ascii="Times New Roman" w:hAnsi="Times New Roman" w:cs="Times New Roman"/>
          <w:color w:val="FFFFFF" w:themeColor="background1"/>
          <w:sz w:val="24"/>
          <w:szCs w:val="24"/>
        </w:rPr>
        <w:t>Licensure Reimbursement</w:t>
      </w:r>
    </w:p>
    <w:p w14:paraId="24C132C6" w14:textId="64C57E7C" w:rsidR="00DF7456" w:rsidRDefault="00DF7456" w:rsidP="00DF7456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ED27E3">
        <w:rPr>
          <w:rFonts w:ascii="Times New Roman" w:hAnsi="Times New Roman" w:cs="Times New Roman"/>
          <w:sz w:val="24"/>
          <w:szCs w:val="24"/>
        </w:rPr>
        <w:t xml:space="preserve">vidence </w:t>
      </w:r>
      <w:r w:rsidR="00982B20">
        <w:rPr>
          <w:rFonts w:ascii="Times New Roman" w:hAnsi="Times New Roman" w:cs="Times New Roman"/>
          <w:sz w:val="24"/>
          <w:szCs w:val="24"/>
        </w:rPr>
        <w:t>of</w:t>
      </w:r>
      <w:r w:rsidR="00ED27E3">
        <w:rPr>
          <w:rFonts w:ascii="Times New Roman" w:hAnsi="Times New Roman" w:cs="Times New Roman"/>
          <w:sz w:val="24"/>
          <w:szCs w:val="24"/>
        </w:rPr>
        <w:t xml:space="preserve"> successful completion </w:t>
      </w:r>
      <w:r w:rsidR="00982B20">
        <w:rPr>
          <w:rFonts w:ascii="Times New Roman" w:hAnsi="Times New Roman" w:cs="Times New Roman"/>
          <w:sz w:val="24"/>
          <w:szCs w:val="24"/>
        </w:rPr>
        <w:t>of the administrative license</w:t>
      </w:r>
      <w:r w:rsidR="00975E97">
        <w:rPr>
          <w:rFonts w:ascii="Times New Roman" w:hAnsi="Times New Roman" w:cs="Times New Roman"/>
          <w:sz w:val="24"/>
          <w:szCs w:val="24"/>
        </w:rPr>
        <w:t xml:space="preserve"> (screen shot or other copy of results)</w:t>
      </w:r>
    </w:p>
    <w:p w14:paraId="7BCA249B" w14:textId="2B2BC201" w:rsidR="00595C71" w:rsidRPr="00A73335" w:rsidRDefault="00DF7456" w:rsidP="00491725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py of the </w:t>
      </w:r>
      <w:r w:rsidR="00ED27E3">
        <w:rPr>
          <w:rFonts w:ascii="Times New Roman" w:hAnsi="Times New Roman" w:cs="Times New Roman"/>
          <w:sz w:val="24"/>
          <w:szCs w:val="24"/>
        </w:rPr>
        <w:t>receipt for exam</w:t>
      </w:r>
      <w:r>
        <w:rPr>
          <w:rFonts w:ascii="Times New Roman" w:hAnsi="Times New Roman" w:cs="Times New Roman"/>
          <w:sz w:val="24"/>
          <w:szCs w:val="24"/>
        </w:rPr>
        <w:t xml:space="preserve"> fees</w:t>
      </w:r>
      <w:r w:rsidR="00ED27E3">
        <w:rPr>
          <w:rFonts w:ascii="Times New Roman" w:hAnsi="Times New Roman" w:cs="Times New Roman"/>
          <w:sz w:val="24"/>
          <w:szCs w:val="24"/>
        </w:rPr>
        <w:t>.</w:t>
      </w:r>
    </w:p>
    <w:p w14:paraId="14EB3BA2" w14:textId="77777777" w:rsidR="00595C71" w:rsidRDefault="00595C71" w:rsidP="0049172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5B69EE" w14:textId="3C05202C" w:rsidR="00595C71" w:rsidRDefault="00595C71" w:rsidP="0049172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BB00CE1" w14:textId="77777777" w:rsidR="00D71EBB" w:rsidRDefault="00D71EBB" w:rsidP="0049172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FB8C28" w14:textId="77777777" w:rsidR="00595C71" w:rsidRDefault="00595C71" w:rsidP="0049172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3C92F4" w14:textId="77777777" w:rsidR="00595C71" w:rsidRDefault="00595C71" w:rsidP="0049172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9D3E185" w14:textId="0151B623" w:rsidR="00DA725F" w:rsidRDefault="00DA725F" w:rsidP="00DA725F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  <w:r w:rsidRPr="00B32470">
        <w:rPr>
          <w:rFonts w:ascii="Times New Roman" w:hAnsi="Times New Roman" w:cs="Times New Roman"/>
          <w:b/>
          <w:bCs/>
          <w:sz w:val="24"/>
          <w:szCs w:val="24"/>
        </w:rPr>
        <w:t xml:space="preserve">Submit </w:t>
      </w:r>
      <w:r w:rsidR="00D71EBB" w:rsidRPr="00B32470">
        <w:rPr>
          <w:rFonts w:ascii="Times New Roman" w:hAnsi="Times New Roman" w:cs="Times New Roman"/>
          <w:b/>
          <w:bCs/>
          <w:sz w:val="24"/>
          <w:szCs w:val="24"/>
        </w:rPr>
        <w:t>this mini-</w:t>
      </w:r>
      <w:r w:rsidRPr="00B32470">
        <w:rPr>
          <w:rFonts w:ascii="Times New Roman" w:hAnsi="Times New Roman" w:cs="Times New Roman"/>
          <w:b/>
          <w:bCs/>
          <w:sz w:val="24"/>
          <w:szCs w:val="24"/>
        </w:rPr>
        <w:t>grant application</w:t>
      </w:r>
      <w:r w:rsidR="00D71EBB" w:rsidRPr="00B32470">
        <w:rPr>
          <w:rFonts w:ascii="Times New Roman" w:hAnsi="Times New Roman" w:cs="Times New Roman"/>
          <w:b/>
          <w:bCs/>
          <w:sz w:val="24"/>
          <w:szCs w:val="24"/>
        </w:rPr>
        <w:t xml:space="preserve"> and any supporting documentation</w:t>
      </w:r>
      <w:r w:rsidRPr="00B32470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hyperlink r:id="rId10" w:history="1">
        <w:r w:rsidR="00D51410" w:rsidRPr="00B32470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ELPA@etsu.edu</w:t>
        </w:r>
      </w:hyperlink>
      <w:r w:rsidRPr="00B3247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75E9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3753E6B" w14:textId="6707A6DB" w:rsidR="0031363E" w:rsidRDefault="00975E97" w:rsidP="00DA725F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Student Fee Committee will not consider applications with incomplete documentation. If you have questions about the application or documentation, please contact</w:t>
      </w:r>
      <w:r w:rsidR="0031363E">
        <w:rPr>
          <w:rFonts w:ascii="Times New Roman" w:hAnsi="Times New Roman" w:cs="Times New Roman"/>
          <w:bCs/>
          <w:sz w:val="24"/>
          <w:szCs w:val="24"/>
        </w:rPr>
        <w:t xml:space="preserve"> Dr. Christian at </w:t>
      </w:r>
      <w:hyperlink r:id="rId11" w:history="1">
        <w:r w:rsidR="0031363E" w:rsidRPr="003C1082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christiang@mail.etsu.edu</w:t>
        </w:r>
      </w:hyperlink>
      <w:r w:rsidR="0031363E">
        <w:rPr>
          <w:rFonts w:ascii="Times New Roman" w:hAnsi="Times New Roman" w:cs="Times New Roman"/>
          <w:bCs/>
          <w:sz w:val="24"/>
          <w:szCs w:val="24"/>
        </w:rPr>
        <w:t>.</w:t>
      </w:r>
    </w:p>
    <w:p w14:paraId="507F96FD" w14:textId="73E87405" w:rsidR="00D51410" w:rsidRDefault="00975E97" w:rsidP="00DA725F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EEEEEE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816A624" w14:textId="77777777" w:rsidR="00D51410" w:rsidRDefault="00D51410" w:rsidP="00DA725F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</w:pPr>
    </w:p>
    <w:p w14:paraId="0E24F58B" w14:textId="77777777" w:rsidR="00017E01" w:rsidRPr="00DA725F" w:rsidRDefault="00017E01" w:rsidP="00491725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017E01" w:rsidRPr="00DA725F" w:rsidSect="0049172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0E09AF" w14:textId="77777777" w:rsidR="007446B4" w:rsidRDefault="007446B4" w:rsidP="00017E01">
      <w:pPr>
        <w:spacing w:after="0" w:line="240" w:lineRule="auto"/>
      </w:pPr>
      <w:r>
        <w:separator/>
      </w:r>
    </w:p>
  </w:endnote>
  <w:endnote w:type="continuationSeparator" w:id="0">
    <w:p w14:paraId="1006DDF5" w14:textId="77777777" w:rsidR="007446B4" w:rsidRDefault="007446B4" w:rsidP="00017E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BFEF84" w14:textId="77777777" w:rsidR="007446B4" w:rsidRDefault="007446B4" w:rsidP="00017E01">
      <w:pPr>
        <w:spacing w:after="0" w:line="240" w:lineRule="auto"/>
      </w:pPr>
      <w:r>
        <w:separator/>
      </w:r>
    </w:p>
  </w:footnote>
  <w:footnote w:type="continuationSeparator" w:id="0">
    <w:p w14:paraId="044E413C" w14:textId="77777777" w:rsidR="007446B4" w:rsidRDefault="007446B4" w:rsidP="00017E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C94C5A"/>
    <w:multiLevelType w:val="hybridMultilevel"/>
    <w:tmpl w:val="B00C5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E71188"/>
    <w:multiLevelType w:val="hybridMultilevel"/>
    <w:tmpl w:val="986E5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5B6DD1"/>
    <w:multiLevelType w:val="hybridMultilevel"/>
    <w:tmpl w:val="889C6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A0639A"/>
    <w:multiLevelType w:val="multilevel"/>
    <w:tmpl w:val="A24A6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601A18"/>
    <w:multiLevelType w:val="hybridMultilevel"/>
    <w:tmpl w:val="75FA7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2A786E"/>
    <w:multiLevelType w:val="hybridMultilevel"/>
    <w:tmpl w:val="B39A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3NTUxMTY2MzU0MTdX0lEKTi0uzszPAykwrAUAMSMQDywAAAA="/>
  </w:docVars>
  <w:rsids>
    <w:rsidRoot w:val="0050486B"/>
    <w:rsid w:val="000053A0"/>
    <w:rsid w:val="00017E01"/>
    <w:rsid w:val="000509E9"/>
    <w:rsid w:val="00075275"/>
    <w:rsid w:val="000A1662"/>
    <w:rsid w:val="0014609F"/>
    <w:rsid w:val="00163FF5"/>
    <w:rsid w:val="00217251"/>
    <w:rsid w:val="0026342A"/>
    <w:rsid w:val="00267B6F"/>
    <w:rsid w:val="0031363E"/>
    <w:rsid w:val="00334BA1"/>
    <w:rsid w:val="00376CEC"/>
    <w:rsid w:val="003A0A77"/>
    <w:rsid w:val="003D6E45"/>
    <w:rsid w:val="003D760B"/>
    <w:rsid w:val="003F7F2A"/>
    <w:rsid w:val="00426CD7"/>
    <w:rsid w:val="00491725"/>
    <w:rsid w:val="0050486B"/>
    <w:rsid w:val="005175FB"/>
    <w:rsid w:val="00537238"/>
    <w:rsid w:val="005828B2"/>
    <w:rsid w:val="00595C71"/>
    <w:rsid w:val="005E75B5"/>
    <w:rsid w:val="00610AAE"/>
    <w:rsid w:val="00616E73"/>
    <w:rsid w:val="00621B18"/>
    <w:rsid w:val="0066292D"/>
    <w:rsid w:val="006972EC"/>
    <w:rsid w:val="006A304D"/>
    <w:rsid w:val="00703F96"/>
    <w:rsid w:val="007446B4"/>
    <w:rsid w:val="007608B8"/>
    <w:rsid w:val="00782BC4"/>
    <w:rsid w:val="008E330D"/>
    <w:rsid w:val="0093405F"/>
    <w:rsid w:val="00975E97"/>
    <w:rsid w:val="00982B20"/>
    <w:rsid w:val="009A497A"/>
    <w:rsid w:val="009B7287"/>
    <w:rsid w:val="00A73335"/>
    <w:rsid w:val="00A73803"/>
    <w:rsid w:val="00AC2FB8"/>
    <w:rsid w:val="00AD742F"/>
    <w:rsid w:val="00B26994"/>
    <w:rsid w:val="00B32470"/>
    <w:rsid w:val="00B71823"/>
    <w:rsid w:val="00B92D4A"/>
    <w:rsid w:val="00BA22D8"/>
    <w:rsid w:val="00C42014"/>
    <w:rsid w:val="00D0107B"/>
    <w:rsid w:val="00D34DC4"/>
    <w:rsid w:val="00D51410"/>
    <w:rsid w:val="00D52D07"/>
    <w:rsid w:val="00D71EBB"/>
    <w:rsid w:val="00D86B20"/>
    <w:rsid w:val="00D96DD8"/>
    <w:rsid w:val="00DA725F"/>
    <w:rsid w:val="00DC77EA"/>
    <w:rsid w:val="00DF7456"/>
    <w:rsid w:val="00E52261"/>
    <w:rsid w:val="00E53F32"/>
    <w:rsid w:val="00E95E98"/>
    <w:rsid w:val="00ED27E3"/>
    <w:rsid w:val="00F60D27"/>
    <w:rsid w:val="00F92142"/>
    <w:rsid w:val="00FC6B84"/>
    <w:rsid w:val="00FE1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A5935"/>
  <w15:docId w15:val="{C9BB095D-A88B-4A66-BCBA-31B24947B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22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9172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1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0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7E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E01"/>
  </w:style>
  <w:style w:type="paragraph" w:styleId="Footer">
    <w:name w:val="footer"/>
    <w:basedOn w:val="Normal"/>
    <w:link w:val="FooterChar"/>
    <w:uiPriority w:val="99"/>
    <w:unhideWhenUsed/>
    <w:rsid w:val="00017E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E01"/>
  </w:style>
  <w:style w:type="paragraph" w:styleId="ListParagraph">
    <w:name w:val="List Paragraph"/>
    <w:basedOn w:val="Normal"/>
    <w:uiPriority w:val="34"/>
    <w:qFormat/>
    <w:rsid w:val="00017E01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141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5141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D6E45"/>
    <w:rPr>
      <w:color w:val="808080"/>
    </w:rPr>
  </w:style>
  <w:style w:type="table" w:styleId="TableGrid">
    <w:name w:val="Table Grid"/>
    <w:basedOn w:val="TableNormal"/>
    <w:uiPriority w:val="59"/>
    <w:rsid w:val="00582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tsu.edu/bf/forms.php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hristiang@mail.etsu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ELPA@etsu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egacy.enterprise.com/car_rental/deeplinkmap.do?bid=046&amp;mcid=XZ56857&amp;referedPage=multiDivOffer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94E0E-EDFD-476C-A38E-AFF0AA85A80D}"/>
      </w:docPartPr>
      <w:docPartBody>
        <w:p w:rsidR="001579FA" w:rsidRDefault="00835B01">
          <w:r w:rsidRPr="008B3C9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B370A-0B88-4D9D-A4C1-331DCCB62D8E}"/>
      </w:docPartPr>
      <w:docPartBody>
        <w:p w:rsidR="001579FA" w:rsidRDefault="00835B01">
          <w:r w:rsidRPr="008B3C94">
            <w:rPr>
              <w:rStyle w:val="PlaceholderText"/>
            </w:rPr>
            <w:t>Choose an item.</w:t>
          </w:r>
        </w:p>
      </w:docPartBody>
    </w:docPart>
    <w:docPart>
      <w:docPartPr>
        <w:name w:val="AAA705678FF244CF93C31AFA67785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29D32-17A4-481D-8248-BB671C47A505}"/>
      </w:docPartPr>
      <w:docPartBody>
        <w:p w:rsidR="001579FA" w:rsidRDefault="00835B01" w:rsidP="00835B01">
          <w:pPr>
            <w:pStyle w:val="AAA705678FF244CF93C31AFA67785B48"/>
          </w:pPr>
          <w:r w:rsidRPr="008B3C9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B2671E34AB4631BE071F79BCD56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9C236-0325-4890-9965-7106950C674C}"/>
      </w:docPartPr>
      <w:docPartBody>
        <w:p w:rsidR="001579FA" w:rsidRDefault="00835B01" w:rsidP="00835B01">
          <w:pPr>
            <w:pStyle w:val="48B2671E34AB4631BE071F79BCD564E3"/>
          </w:pPr>
          <w:r w:rsidRPr="008B3C9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EF3545B0C545E8939F575E346D3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B3A45-8623-4821-A8B8-CEBA490B36DF}"/>
      </w:docPartPr>
      <w:docPartBody>
        <w:p w:rsidR="001579FA" w:rsidRDefault="00835B01" w:rsidP="00835B01">
          <w:pPr>
            <w:pStyle w:val="1DEF3545B0C545E8939F575E346D33D3"/>
          </w:pPr>
          <w:r w:rsidRPr="008B3C9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0ED592580449348C28B57943F42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33928-8BFE-429D-B28C-5F88E61CF7E6}"/>
      </w:docPartPr>
      <w:docPartBody>
        <w:p w:rsidR="001579FA" w:rsidRDefault="00835B01" w:rsidP="00835B01">
          <w:pPr>
            <w:pStyle w:val="A40ED592580449348C28B57943F42075"/>
          </w:pPr>
          <w:r w:rsidRPr="008B3C9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C42EA853BE463D9039AF0C210BD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B275A-B9D5-4C89-99D6-C308D03330D1}"/>
      </w:docPartPr>
      <w:docPartBody>
        <w:p w:rsidR="001579FA" w:rsidRDefault="00835B01" w:rsidP="00835B01">
          <w:pPr>
            <w:pStyle w:val="02C42EA853BE463D9039AF0C210BD06E"/>
          </w:pPr>
          <w:r w:rsidRPr="008B3C94">
            <w:rPr>
              <w:rStyle w:val="PlaceholderText"/>
            </w:rPr>
            <w:t>Choose an item.</w:t>
          </w:r>
        </w:p>
      </w:docPartBody>
    </w:docPart>
    <w:docPart>
      <w:docPartPr>
        <w:name w:val="E5EC00A0E41B4111BE11E244E1586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9111B-5510-47DB-A855-D068E9073ACF}"/>
      </w:docPartPr>
      <w:docPartBody>
        <w:p w:rsidR="001579FA" w:rsidRDefault="00835B01" w:rsidP="00835B01">
          <w:pPr>
            <w:pStyle w:val="E5EC00A0E41B4111BE11E244E1586D68"/>
          </w:pPr>
          <w:r w:rsidRPr="008B3C94">
            <w:rPr>
              <w:rStyle w:val="PlaceholderText"/>
            </w:rPr>
            <w:t>Click or tap to enter a date.</w:t>
          </w:r>
        </w:p>
      </w:docPartBody>
    </w:docPart>
    <w:docPart>
      <w:docPartPr>
        <w:name w:val="3EBC14A47BC7408BA8FAA5E778B4B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AB1B1-21F4-4343-86A8-C1BAD0BB6A26}"/>
      </w:docPartPr>
      <w:docPartBody>
        <w:p w:rsidR="001579FA" w:rsidRDefault="00835B01" w:rsidP="00835B01">
          <w:pPr>
            <w:pStyle w:val="3EBC14A47BC7408BA8FAA5E778B4B0B2"/>
          </w:pPr>
          <w:r w:rsidRPr="008B3C9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51D4C7F5E84034A282E922DBAB5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C7218-B49D-4744-BF37-87A4732539DB}"/>
      </w:docPartPr>
      <w:docPartBody>
        <w:p w:rsidR="001579FA" w:rsidRDefault="00835B01" w:rsidP="00835B01">
          <w:pPr>
            <w:pStyle w:val="BD51D4C7F5E84034A282E922DBAB5C04"/>
          </w:pPr>
          <w:r w:rsidRPr="008B3C9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35B01"/>
    <w:rsid w:val="001576FE"/>
    <w:rsid w:val="001579FA"/>
    <w:rsid w:val="00583CA7"/>
    <w:rsid w:val="007C5C57"/>
    <w:rsid w:val="00835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B01"/>
    <w:rPr>
      <w:color w:val="808080"/>
    </w:rPr>
  </w:style>
  <w:style w:type="paragraph" w:customStyle="1" w:styleId="AAA705678FF244CF93C31AFA67785B48">
    <w:name w:val="AAA705678FF244CF93C31AFA67785B48"/>
    <w:rsid w:val="00835B01"/>
    <w:pPr>
      <w:spacing w:after="0" w:line="240" w:lineRule="auto"/>
    </w:pPr>
    <w:rPr>
      <w:rFonts w:eastAsiaTheme="minorHAnsi"/>
    </w:rPr>
  </w:style>
  <w:style w:type="paragraph" w:customStyle="1" w:styleId="48B2671E34AB4631BE071F79BCD564E3">
    <w:name w:val="48B2671E34AB4631BE071F79BCD564E3"/>
    <w:rsid w:val="00835B01"/>
    <w:pPr>
      <w:spacing w:after="0" w:line="240" w:lineRule="auto"/>
    </w:pPr>
    <w:rPr>
      <w:rFonts w:eastAsiaTheme="minorHAnsi"/>
    </w:rPr>
  </w:style>
  <w:style w:type="paragraph" w:customStyle="1" w:styleId="1DEF3545B0C545E8939F575E346D33D3">
    <w:name w:val="1DEF3545B0C545E8939F575E346D33D3"/>
    <w:rsid w:val="00835B01"/>
    <w:pPr>
      <w:spacing w:after="0" w:line="240" w:lineRule="auto"/>
    </w:pPr>
    <w:rPr>
      <w:rFonts w:eastAsiaTheme="minorHAnsi"/>
    </w:rPr>
  </w:style>
  <w:style w:type="paragraph" w:customStyle="1" w:styleId="A40ED592580449348C28B57943F42075">
    <w:name w:val="A40ED592580449348C28B57943F42075"/>
    <w:rsid w:val="00835B01"/>
    <w:pPr>
      <w:spacing w:after="0" w:line="240" w:lineRule="auto"/>
    </w:pPr>
    <w:rPr>
      <w:rFonts w:eastAsiaTheme="minorHAnsi"/>
    </w:rPr>
  </w:style>
  <w:style w:type="paragraph" w:customStyle="1" w:styleId="02C42EA853BE463D9039AF0C210BD06E">
    <w:name w:val="02C42EA853BE463D9039AF0C210BD06E"/>
    <w:rsid w:val="00835B01"/>
    <w:pPr>
      <w:spacing w:after="0" w:line="240" w:lineRule="auto"/>
    </w:pPr>
    <w:rPr>
      <w:rFonts w:eastAsiaTheme="minorHAnsi"/>
    </w:rPr>
  </w:style>
  <w:style w:type="paragraph" w:customStyle="1" w:styleId="E5EC00A0E41B4111BE11E244E1586D68">
    <w:name w:val="E5EC00A0E41B4111BE11E244E1586D68"/>
    <w:rsid w:val="00835B01"/>
    <w:pPr>
      <w:spacing w:after="0" w:line="240" w:lineRule="auto"/>
    </w:pPr>
    <w:rPr>
      <w:rFonts w:eastAsiaTheme="minorHAnsi"/>
    </w:rPr>
  </w:style>
  <w:style w:type="paragraph" w:customStyle="1" w:styleId="3EBC14A47BC7408BA8FAA5E778B4B0B2">
    <w:name w:val="3EBC14A47BC7408BA8FAA5E778B4B0B2"/>
    <w:rsid w:val="00835B01"/>
    <w:pPr>
      <w:spacing w:after="0" w:line="240" w:lineRule="auto"/>
    </w:pPr>
    <w:rPr>
      <w:rFonts w:eastAsiaTheme="minorHAnsi"/>
    </w:rPr>
  </w:style>
  <w:style w:type="paragraph" w:customStyle="1" w:styleId="DD5D46F3F7D64840B3051214181D7E71">
    <w:name w:val="DD5D46F3F7D64840B3051214181D7E71"/>
    <w:rsid w:val="00835B01"/>
    <w:pPr>
      <w:spacing w:after="0" w:line="240" w:lineRule="auto"/>
    </w:pPr>
    <w:rPr>
      <w:rFonts w:eastAsiaTheme="minorHAnsi"/>
    </w:rPr>
  </w:style>
  <w:style w:type="paragraph" w:customStyle="1" w:styleId="C5FE1A4D203E4A7AA408B1CF528AB08B">
    <w:name w:val="C5FE1A4D203E4A7AA408B1CF528AB08B"/>
    <w:rsid w:val="00835B01"/>
  </w:style>
  <w:style w:type="paragraph" w:customStyle="1" w:styleId="BD51D4C7F5E84034A282E922DBAB5C04">
    <w:name w:val="BD51D4C7F5E84034A282E922DBAB5C04"/>
    <w:rsid w:val="00835B0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F82A07-2397-4E91-B163-8150BA6EE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ish</dc:creator>
  <cp:lastModifiedBy>Dave Christian</cp:lastModifiedBy>
  <cp:revision>2</cp:revision>
  <cp:lastPrinted>2022-02-24T17:25:00Z</cp:lastPrinted>
  <dcterms:created xsi:type="dcterms:W3CDTF">2022-02-25T13:53:00Z</dcterms:created>
  <dcterms:modified xsi:type="dcterms:W3CDTF">2022-02-25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